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8A06B" w14:textId="3FFE7E85" w:rsidR="005804D8" w:rsidRDefault="005804D8" w:rsidP="005804D8">
      <w:r>
        <w:t>Analyse</w:t>
      </w:r>
      <w:r>
        <w:t xml:space="preserve"> a personal relationship you have or have had (or a relationship of someone you know well). This relationship may be a romantic relationship or a friendship. Address the following:</w:t>
      </w:r>
    </w:p>
    <w:p w14:paraId="04DF1C7D" w14:textId="77777777" w:rsidR="005804D8" w:rsidRDefault="005804D8" w:rsidP="005804D8"/>
    <w:p w14:paraId="7E54A55F" w14:textId="77777777" w:rsidR="005804D8" w:rsidRDefault="005804D8" w:rsidP="005804D8">
      <w:r>
        <w:t>Briefly identify the type of relationship you are using as your example and describe each person's attachment style.</w:t>
      </w:r>
    </w:p>
    <w:p w14:paraId="10593609" w14:textId="77777777" w:rsidR="005804D8" w:rsidRDefault="005804D8" w:rsidP="005804D8">
      <w:r>
        <w:t xml:space="preserve">Select at least four concepts or theories from your readings that describe in more depth the relationship and/or how this relationship developed, was maintained, or ended.  </w:t>
      </w:r>
      <w:proofErr w:type="spellStart"/>
      <w:r>
        <w:t>Analyze</w:t>
      </w:r>
      <w:proofErr w:type="spellEnd"/>
      <w:r>
        <w:t xml:space="preserve"> how these four concepts or theories relate to the relationship you have chosen to assess.</w:t>
      </w:r>
    </w:p>
    <w:p w14:paraId="497AA8F2" w14:textId="77777777" w:rsidR="005804D8" w:rsidRDefault="005804D8" w:rsidP="005804D8">
      <w:r>
        <w:t>Finally, select a culture presented in one of the articles listed and that neither person is already a part of, in real life. Consider how that cultural context could impact the relationship. Imagine that one or both of the people in the relationship are from this other culture and the relationship is in the development or maintenance stage. How would the relationship be different? Make connections to what you learned from your selected journal article by discussing some of the research findings.</w:t>
      </w:r>
    </w:p>
    <w:p w14:paraId="137975C5" w14:textId="01B0362B" w:rsidR="00D15BD5" w:rsidRDefault="005804D8" w:rsidP="005804D8">
      <w:r>
        <w:t>Would your four selected concepts or theories still apply in the same way in terms of relationship development or relationship maintenance? If not, what would differ? Would another concept or theory be more applicable, and why?</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sTQ0NzczsjQwNrBQ0lEKTi0uzszPAykwrAUA/VIKWSwAAAA="/>
  </w:docVars>
  <w:rsids>
    <w:rsidRoot w:val="005804D8"/>
    <w:rsid w:val="005804D8"/>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949FD"/>
  <w15:chartTrackingRefBased/>
  <w15:docId w15:val="{FD987B4D-27BE-4ADC-BCD9-185BAA5A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2</Characters>
  <Application>Microsoft Office Word</Application>
  <DocSecurity>0</DocSecurity>
  <Lines>9</Lines>
  <Paragraphs>2</Paragraphs>
  <ScaleCrop>false</ScaleCrop>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5T11:26:00Z</dcterms:created>
  <dcterms:modified xsi:type="dcterms:W3CDTF">2021-11-15T11:26:00Z</dcterms:modified>
</cp:coreProperties>
</file>